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401C8" w14:textId="6ECE2555" w:rsidR="00E36761" w:rsidRDefault="00E36761" w:rsidP="00620616">
      <w:pPr>
        <w:pStyle w:val="Ttulo"/>
        <w:outlineLvl w:val="0"/>
      </w:pPr>
      <w:r w:rsidRPr="00731BBD">
        <w:rPr>
          <w:lang w:val="en"/>
        </w:rPr>
        <w:t xml:space="preserve">DOC1 - INFRASTRUCTURE </w:t>
      </w:r>
      <w:r>
        <w:rPr>
          <w:lang w:val="en"/>
        </w:rPr>
        <w:t>FORM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E36761" w14:paraId="56B9FFBE" w14:textId="77777777" w:rsidTr="00620616">
        <w:tc>
          <w:tcPr>
            <w:tcW w:w="4536" w:type="dxa"/>
          </w:tcPr>
          <w:p w14:paraId="60D548BF" w14:textId="77777777" w:rsidR="00E36761" w:rsidRPr="008B4939" w:rsidRDefault="00E36761" w:rsidP="00620616">
            <w:pPr>
              <w:rPr>
                <w:b/>
                <w:bCs/>
              </w:rPr>
            </w:pPr>
            <w:r w:rsidRPr="008B4939">
              <w:rPr>
                <w:b/>
                <w:bCs/>
                <w:lang w:val="en"/>
              </w:rPr>
              <w:t>REQUEST NUMBER:</w:t>
            </w:r>
          </w:p>
        </w:tc>
        <w:tc>
          <w:tcPr>
            <w:tcW w:w="4536" w:type="dxa"/>
          </w:tcPr>
          <w:p w14:paraId="7154A139" w14:textId="77777777" w:rsidR="00E36761" w:rsidRDefault="00E36761" w:rsidP="00620616"/>
        </w:tc>
      </w:tr>
      <w:tr w:rsidR="00E36761" w14:paraId="441718D5" w14:textId="77777777" w:rsidTr="00620616">
        <w:tc>
          <w:tcPr>
            <w:tcW w:w="4536" w:type="dxa"/>
          </w:tcPr>
          <w:p w14:paraId="3894F590" w14:textId="11426395" w:rsidR="00E36761" w:rsidRPr="00E36761" w:rsidRDefault="00E36761" w:rsidP="00E36761">
            <w:pPr>
              <w:shd w:val="clear" w:color="auto" w:fill="FDFDFD"/>
              <w:rPr>
                <w:rFonts w:ascii="Segoe UI" w:hAnsi="Segoe UI" w:cs="Segoe UI"/>
                <w:sz w:val="21"/>
                <w:szCs w:val="21"/>
                <w:lang w:val="en" w:eastAsia="pt-BR"/>
              </w:rPr>
            </w:pPr>
            <w:r w:rsidRPr="00E36761">
              <w:rPr>
                <w:rFonts w:ascii="Segoe UI" w:hAnsi="Segoe UI" w:cs="Segoe UI"/>
                <w:sz w:val="21"/>
                <w:szCs w:val="21"/>
                <w:shd w:val="clear" w:color="auto" w:fill="D4D4D4"/>
                <w:lang w:val="en" w:eastAsia="pt-BR"/>
              </w:rPr>
              <w:t>APPLICANT</w:t>
            </w:r>
            <w:r w:rsidRPr="004F188F">
              <w:rPr>
                <w:lang w:val="en"/>
              </w:rPr>
              <w:t>:</w:t>
            </w:r>
          </w:p>
        </w:tc>
        <w:tc>
          <w:tcPr>
            <w:tcW w:w="4536" w:type="dxa"/>
          </w:tcPr>
          <w:p w14:paraId="459D7179" w14:textId="77777777" w:rsidR="00E36761" w:rsidRDefault="00E36761" w:rsidP="00620616"/>
        </w:tc>
      </w:tr>
      <w:tr w:rsidR="00E36761" w14:paraId="3B6ED2FA" w14:textId="77777777" w:rsidTr="00620616">
        <w:tc>
          <w:tcPr>
            <w:tcW w:w="4536" w:type="dxa"/>
          </w:tcPr>
          <w:p w14:paraId="4520701B" w14:textId="77777777" w:rsidR="00E36761" w:rsidRDefault="00E36761" w:rsidP="00620616">
            <w:r w:rsidRPr="004F188F">
              <w:rPr>
                <w:lang w:val="en"/>
              </w:rPr>
              <w:t>DATE REQUEST:</w:t>
            </w:r>
          </w:p>
        </w:tc>
        <w:tc>
          <w:tcPr>
            <w:tcW w:w="4536" w:type="dxa"/>
          </w:tcPr>
          <w:p w14:paraId="087995A7" w14:textId="77777777" w:rsidR="00E36761" w:rsidRDefault="00E36761" w:rsidP="00620616"/>
        </w:tc>
      </w:tr>
      <w:tr w:rsidR="00E36761" w14:paraId="0E8D4539" w14:textId="77777777" w:rsidTr="00620616">
        <w:tc>
          <w:tcPr>
            <w:tcW w:w="4536" w:type="dxa"/>
          </w:tcPr>
          <w:p w14:paraId="25A09A36" w14:textId="77777777" w:rsidR="00E36761" w:rsidRDefault="00E36761" w:rsidP="00620616">
            <w:r w:rsidRPr="004F188F">
              <w:rPr>
                <w:lang w:val="en"/>
              </w:rPr>
              <w:t>EXECUTOR:</w:t>
            </w:r>
          </w:p>
        </w:tc>
        <w:tc>
          <w:tcPr>
            <w:tcW w:w="4536" w:type="dxa"/>
          </w:tcPr>
          <w:p w14:paraId="1D48D7D8" w14:textId="77777777" w:rsidR="00E36761" w:rsidRDefault="00E36761" w:rsidP="00620616"/>
        </w:tc>
      </w:tr>
      <w:tr w:rsidR="00E36761" w14:paraId="7A17AE05" w14:textId="77777777" w:rsidTr="00620616">
        <w:tc>
          <w:tcPr>
            <w:tcW w:w="4536" w:type="dxa"/>
          </w:tcPr>
          <w:p w14:paraId="5CA567AF" w14:textId="77777777" w:rsidR="00E36761" w:rsidRPr="008B4939" w:rsidRDefault="00E36761" w:rsidP="00620616">
            <w:pPr>
              <w:rPr>
                <w:b/>
                <w:bCs/>
              </w:rPr>
            </w:pPr>
            <w:r w:rsidRPr="008B4939">
              <w:rPr>
                <w:b/>
                <w:bCs/>
                <w:lang w:val="en"/>
              </w:rPr>
              <w:t>DATABASE SERVER</w:t>
            </w:r>
          </w:p>
        </w:tc>
        <w:tc>
          <w:tcPr>
            <w:tcW w:w="4536" w:type="dxa"/>
          </w:tcPr>
          <w:p w14:paraId="50878575" w14:textId="77777777" w:rsidR="00E36761" w:rsidRDefault="00E36761" w:rsidP="00620616"/>
        </w:tc>
      </w:tr>
      <w:tr w:rsidR="00E36761" w14:paraId="44211DDE" w14:textId="77777777" w:rsidTr="00620616">
        <w:tc>
          <w:tcPr>
            <w:tcW w:w="4536" w:type="dxa"/>
          </w:tcPr>
          <w:p w14:paraId="797BF1D2" w14:textId="77777777" w:rsidR="00E36761" w:rsidRDefault="00E36761" w:rsidP="00620616">
            <w:r w:rsidRPr="000852FB">
              <w:rPr>
                <w:lang w:val="en"/>
              </w:rPr>
              <w:t>IP OR DNS ADDRESS:</w:t>
            </w:r>
          </w:p>
        </w:tc>
        <w:tc>
          <w:tcPr>
            <w:tcW w:w="4536" w:type="dxa"/>
          </w:tcPr>
          <w:p w14:paraId="22F8F6CF" w14:textId="77777777" w:rsidR="00E36761" w:rsidRDefault="00E36761" w:rsidP="00620616"/>
        </w:tc>
      </w:tr>
      <w:tr w:rsidR="00E36761" w14:paraId="0DBEE873" w14:textId="77777777" w:rsidTr="00620616">
        <w:tc>
          <w:tcPr>
            <w:tcW w:w="4536" w:type="dxa"/>
          </w:tcPr>
          <w:p w14:paraId="4583B01B" w14:textId="77777777" w:rsidR="00E36761" w:rsidRDefault="00E36761" w:rsidP="00620616">
            <w:r w:rsidRPr="000852FB">
              <w:rPr>
                <w:lang w:val="en"/>
              </w:rPr>
              <w:t>User/PASSWORD:</w:t>
            </w:r>
          </w:p>
        </w:tc>
        <w:tc>
          <w:tcPr>
            <w:tcW w:w="4536" w:type="dxa"/>
          </w:tcPr>
          <w:p w14:paraId="6807C935" w14:textId="77777777" w:rsidR="00E36761" w:rsidRDefault="00E36761" w:rsidP="00620616"/>
        </w:tc>
      </w:tr>
      <w:tr w:rsidR="00E36761" w14:paraId="0123DE1F" w14:textId="77777777" w:rsidTr="00620616">
        <w:tc>
          <w:tcPr>
            <w:tcW w:w="4536" w:type="dxa"/>
          </w:tcPr>
          <w:p w14:paraId="6FE8305B" w14:textId="77777777" w:rsidR="00E36761" w:rsidRDefault="00E36761" w:rsidP="00620616">
            <w:r w:rsidRPr="000852FB">
              <w:rPr>
                <w:lang w:val="en"/>
              </w:rPr>
              <w:t>SCHEMA/DATABASE:</w:t>
            </w:r>
          </w:p>
        </w:tc>
        <w:tc>
          <w:tcPr>
            <w:tcW w:w="4536" w:type="dxa"/>
          </w:tcPr>
          <w:p w14:paraId="3994162F" w14:textId="77777777" w:rsidR="00E36761" w:rsidRDefault="00E36761" w:rsidP="00620616"/>
        </w:tc>
      </w:tr>
      <w:tr w:rsidR="00E36761" w14:paraId="10F178A9" w14:textId="77777777" w:rsidTr="00620616">
        <w:tc>
          <w:tcPr>
            <w:tcW w:w="4536" w:type="dxa"/>
          </w:tcPr>
          <w:p w14:paraId="580D04F5" w14:textId="77777777" w:rsidR="00E36761" w:rsidRPr="008B4939" w:rsidRDefault="00E36761" w:rsidP="00620616">
            <w:pPr>
              <w:rPr>
                <w:b/>
                <w:bCs/>
              </w:rPr>
            </w:pPr>
            <w:r w:rsidRPr="008B4939">
              <w:rPr>
                <w:b/>
                <w:bCs/>
                <w:lang w:val="en"/>
              </w:rPr>
              <w:t>SONARQUBE SERVER</w:t>
            </w:r>
          </w:p>
        </w:tc>
        <w:tc>
          <w:tcPr>
            <w:tcW w:w="4536" w:type="dxa"/>
          </w:tcPr>
          <w:p w14:paraId="0683FF9A" w14:textId="77777777" w:rsidR="00E36761" w:rsidRDefault="00E36761" w:rsidP="00620616"/>
        </w:tc>
      </w:tr>
      <w:tr w:rsidR="00E36761" w14:paraId="7FB0363B" w14:textId="77777777" w:rsidTr="00620616">
        <w:tc>
          <w:tcPr>
            <w:tcW w:w="4536" w:type="dxa"/>
          </w:tcPr>
          <w:p w14:paraId="1AAEAA56" w14:textId="77777777" w:rsidR="00E36761" w:rsidRDefault="00E36761" w:rsidP="00620616">
            <w:r w:rsidRPr="00546602">
              <w:rPr>
                <w:lang w:val="en"/>
              </w:rPr>
              <w:t>IP OR DNS ADDRESS:</w:t>
            </w:r>
          </w:p>
        </w:tc>
        <w:tc>
          <w:tcPr>
            <w:tcW w:w="4536" w:type="dxa"/>
          </w:tcPr>
          <w:p w14:paraId="39C96EE6" w14:textId="77777777" w:rsidR="00E36761" w:rsidRDefault="00E36761" w:rsidP="00620616"/>
        </w:tc>
      </w:tr>
      <w:tr w:rsidR="00E36761" w14:paraId="2D63AA03" w14:textId="77777777" w:rsidTr="00620616">
        <w:tc>
          <w:tcPr>
            <w:tcW w:w="4536" w:type="dxa"/>
          </w:tcPr>
          <w:p w14:paraId="261D7CFB" w14:textId="565C4BA9" w:rsidR="00E36761" w:rsidRDefault="00E36761" w:rsidP="00620616">
            <w:r>
              <w:rPr>
                <w:lang w:val="en"/>
              </w:rPr>
              <w:t>USER</w:t>
            </w:r>
            <w:r w:rsidRPr="00546602">
              <w:rPr>
                <w:lang w:val="en"/>
              </w:rPr>
              <w:t>/PASSWORD:</w:t>
            </w:r>
          </w:p>
        </w:tc>
        <w:tc>
          <w:tcPr>
            <w:tcW w:w="4536" w:type="dxa"/>
          </w:tcPr>
          <w:p w14:paraId="54507349" w14:textId="77777777" w:rsidR="00E36761" w:rsidRDefault="00E36761" w:rsidP="00620616"/>
        </w:tc>
      </w:tr>
      <w:tr w:rsidR="00E36761" w14:paraId="5E96051B" w14:textId="77777777" w:rsidTr="00620616">
        <w:tc>
          <w:tcPr>
            <w:tcW w:w="4536" w:type="dxa"/>
          </w:tcPr>
          <w:p w14:paraId="637DFD8B" w14:textId="77777777" w:rsidR="00E36761" w:rsidRPr="008B4939" w:rsidRDefault="00E36761" w:rsidP="00620616">
            <w:pPr>
              <w:rPr>
                <w:b/>
                <w:bCs/>
              </w:rPr>
            </w:pPr>
            <w:r w:rsidRPr="008B4939">
              <w:rPr>
                <w:b/>
                <w:bCs/>
                <w:lang w:val="en"/>
              </w:rPr>
              <w:t>JUPYTER SERVER</w:t>
            </w:r>
          </w:p>
        </w:tc>
        <w:tc>
          <w:tcPr>
            <w:tcW w:w="4536" w:type="dxa"/>
          </w:tcPr>
          <w:p w14:paraId="7374B022" w14:textId="77777777" w:rsidR="00E36761" w:rsidRDefault="00E36761" w:rsidP="00620616"/>
        </w:tc>
      </w:tr>
      <w:tr w:rsidR="00E36761" w14:paraId="716456EF" w14:textId="77777777" w:rsidTr="00620616">
        <w:tc>
          <w:tcPr>
            <w:tcW w:w="4536" w:type="dxa"/>
          </w:tcPr>
          <w:p w14:paraId="3C4EC748" w14:textId="77777777" w:rsidR="00E36761" w:rsidRDefault="00E36761" w:rsidP="00620616">
            <w:r w:rsidRPr="00635649">
              <w:rPr>
                <w:lang w:val="en"/>
              </w:rPr>
              <w:t>IP OR DNS ADDRESS:</w:t>
            </w:r>
          </w:p>
        </w:tc>
        <w:tc>
          <w:tcPr>
            <w:tcW w:w="4536" w:type="dxa"/>
          </w:tcPr>
          <w:p w14:paraId="353FF344" w14:textId="77777777" w:rsidR="00E36761" w:rsidRDefault="00E36761" w:rsidP="00620616"/>
        </w:tc>
      </w:tr>
      <w:tr w:rsidR="00E36761" w14:paraId="13E4B9A9" w14:textId="77777777" w:rsidTr="00620616">
        <w:tc>
          <w:tcPr>
            <w:tcW w:w="4536" w:type="dxa"/>
          </w:tcPr>
          <w:p w14:paraId="316809DC" w14:textId="50FE8838" w:rsidR="00E36761" w:rsidRDefault="00E36761" w:rsidP="00620616">
            <w:r>
              <w:rPr>
                <w:lang w:val="en"/>
              </w:rPr>
              <w:t>USER</w:t>
            </w:r>
            <w:r w:rsidRPr="00635649">
              <w:rPr>
                <w:lang w:val="en"/>
              </w:rPr>
              <w:t xml:space="preserve"> /PASSWORD:</w:t>
            </w:r>
          </w:p>
        </w:tc>
        <w:tc>
          <w:tcPr>
            <w:tcW w:w="4536" w:type="dxa"/>
          </w:tcPr>
          <w:p w14:paraId="7F4EFA49" w14:textId="77777777" w:rsidR="00E36761" w:rsidRDefault="00E36761" w:rsidP="00620616"/>
        </w:tc>
      </w:tr>
    </w:tbl>
    <w:p w14:paraId="4817222A" w14:textId="77777777" w:rsidR="00295DA9" w:rsidRDefault="00E36761"/>
    <w:sectPr w:rsidR="00295DA9" w:rsidSect="00313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LQ0NrW0tDAxNzZX0lEKTi0uzszPAykwrAUAl2D2ZCwAAAA="/>
  </w:docVars>
  <w:rsids>
    <w:rsidRoot w:val="002978A8"/>
    <w:rsid w:val="000D387D"/>
    <w:rsid w:val="00131DBB"/>
    <w:rsid w:val="002978A8"/>
    <w:rsid w:val="00313268"/>
    <w:rsid w:val="004B341F"/>
    <w:rsid w:val="00545270"/>
    <w:rsid w:val="00800068"/>
    <w:rsid w:val="009325C4"/>
    <w:rsid w:val="009D1072"/>
    <w:rsid w:val="00AC5094"/>
    <w:rsid w:val="00E36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692A5"/>
  <w15:chartTrackingRefBased/>
  <w15:docId w15:val="{15C6AED1-4228-4EC9-A5B8-94C67F79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8A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2978A8"/>
    <w:pPr>
      <w:pageBreakBefore/>
      <w:jc w:val="center"/>
    </w:pPr>
    <w:rPr>
      <w:b/>
    </w:rPr>
  </w:style>
  <w:style w:type="character" w:customStyle="1" w:styleId="TtuloChar">
    <w:name w:val="Título Char"/>
    <w:basedOn w:val="Fontepargpadro"/>
    <w:link w:val="Ttulo"/>
    <w:rsid w:val="002978A8"/>
    <w:rPr>
      <w:b/>
    </w:rPr>
  </w:style>
  <w:style w:type="table" w:styleId="Tabelacomgrade">
    <w:name w:val="Table Grid"/>
    <w:basedOn w:val="Tabelanormal"/>
    <w:uiPriority w:val="39"/>
    <w:rsid w:val="002978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Borders>
        <w:top w:val="single" w:sz="12" w:space="0" w:color="auto"/>
        <w:bottom w:val="single" w:sz="12" w:space="0" w:color="auto"/>
        <w:insideH w:val="single" w:sz="4" w:space="0" w:color="auto"/>
      </w:tblBorders>
    </w:tblPr>
  </w:style>
  <w:style w:type="character" w:customStyle="1" w:styleId="ts-alignment-element-highlighted">
    <w:name w:val="ts-alignment-element-highlighted"/>
    <w:basedOn w:val="Fontepargpadro"/>
    <w:rsid w:val="00E367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2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5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748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303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0828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551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7274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041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4002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9130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8311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303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63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9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96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6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058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255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165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979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481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527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714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1213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9099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037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</Words>
  <Characters>233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Valerio Silveira Neto</dc:creator>
  <cp:keywords/>
  <dc:description/>
  <cp:lastModifiedBy>Manoel Valerio Silveira Neto</cp:lastModifiedBy>
  <cp:revision>2</cp:revision>
  <dcterms:created xsi:type="dcterms:W3CDTF">2021-05-23T12:00:00Z</dcterms:created>
  <dcterms:modified xsi:type="dcterms:W3CDTF">2021-12-20T21:40:00Z</dcterms:modified>
</cp:coreProperties>
</file>